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482B6D" w14:textId="7777777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b/>
          <w:bCs/>
          <w:color w:val="000000"/>
          <w:sz w:val="32"/>
          <w:szCs w:val="32"/>
          <w:lang w:eastAsia="en-CA"/>
        </w:rPr>
        <w:t>AGM Checklist</w:t>
      </w:r>
    </w:p>
    <w:p w14:paraId="0CB6C41A" w14:textId="7777777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5A8DC234" w14:textId="09E69DCF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 xml:space="preserve">The </w:t>
      </w:r>
      <w:hyperlink r:id="rId5" w:history="1">
        <w:r w:rsidRPr="00D65922">
          <w:rPr>
            <w:rFonts w:ascii="Georgia" w:eastAsia="Times New Roman" w:hAnsi="Georgia" w:cs="Times New Roman"/>
            <w:color w:val="1155CC"/>
            <w:sz w:val="24"/>
            <w:szCs w:val="24"/>
            <w:u w:val="single"/>
            <w:lang w:eastAsia="en-CA"/>
          </w:rPr>
          <w:t>Annual General Meeting (AGM)</w:t>
        </w:r>
      </w:hyperlink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 xml:space="preserve"> is an </w:t>
      </w:r>
      <w:r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important</w:t>
      </w: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 xml:space="preserve"> event for co-ops. It provides a forum for the co-op to report back to members, elect directors, and shape its future. A great AGM will accomplish all the business that needs to be decided, inform and update members, and (hopefully) leave everyone energized and excited about the co-op’s future. </w:t>
      </w:r>
    </w:p>
    <w:p w14:paraId="0B603DE7" w14:textId="7777777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063387CF" w14:textId="7DCA871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 xml:space="preserve">Hosting a great AGM takes work. This checklist will help you identify important tasks, plan a focused, informative, engaging AGM, and make sure you </w:t>
      </w:r>
      <w:proofErr w:type="gramStart"/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don’t</w:t>
      </w:r>
      <w:proofErr w:type="gramEnd"/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 xml:space="preserve"> forget anything. You should adjust this list to suit your co-op.</w:t>
      </w:r>
    </w:p>
    <w:p w14:paraId="01EDCF38" w14:textId="7777777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1B33419B" w14:textId="7777777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b/>
          <w:bCs/>
          <w:color w:val="000000"/>
          <w:sz w:val="24"/>
          <w:szCs w:val="24"/>
          <w:lang w:eastAsia="en-CA"/>
        </w:rPr>
        <w:t>4-6 months before the AGM</w:t>
      </w:r>
    </w:p>
    <w:p w14:paraId="18689BE0" w14:textId="77777777" w:rsidR="00D65922" w:rsidRPr="00D65922" w:rsidRDefault="00D65922" w:rsidP="00D65922">
      <w:pPr>
        <w:numPr>
          <w:ilvl w:val="0"/>
          <w:numId w:val="1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 xml:space="preserve">Create a process for </w:t>
      </w:r>
      <w:hyperlink r:id="rId6" w:history="1">
        <w:r w:rsidRPr="00D65922">
          <w:rPr>
            <w:rFonts w:ascii="Georgia" w:eastAsia="Times New Roman" w:hAnsi="Georgia" w:cs="Times New Roman"/>
            <w:color w:val="1155CC"/>
            <w:sz w:val="24"/>
            <w:szCs w:val="24"/>
            <w:u w:val="single"/>
            <w:lang w:eastAsia="en-CA"/>
          </w:rPr>
          <w:t>accepting director nominations</w:t>
        </w:r>
      </w:hyperlink>
    </w:p>
    <w:p w14:paraId="00308C36" w14:textId="77777777" w:rsidR="00D65922" w:rsidRPr="00D65922" w:rsidRDefault="00D65922" w:rsidP="00D65922">
      <w:pPr>
        <w:numPr>
          <w:ilvl w:val="0"/>
          <w:numId w:val="1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Begin preparing financial information for the annual audit</w:t>
      </w:r>
    </w:p>
    <w:p w14:paraId="617FB10F" w14:textId="77777777" w:rsidR="00D65922" w:rsidRPr="00D65922" w:rsidRDefault="00D65922" w:rsidP="00D65922">
      <w:pPr>
        <w:numPr>
          <w:ilvl w:val="0"/>
          <w:numId w:val="1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Issue a Request for Proposals (RFP) for an auditor or confirm recommended auditor for member approval</w:t>
      </w:r>
    </w:p>
    <w:p w14:paraId="7AB86430" w14:textId="77777777" w:rsidR="00D65922" w:rsidRPr="00D65922" w:rsidRDefault="00D65922" w:rsidP="00D65922">
      <w:pPr>
        <w:numPr>
          <w:ilvl w:val="0"/>
          <w:numId w:val="1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Set a date for the AGM</w:t>
      </w:r>
    </w:p>
    <w:p w14:paraId="0EE88891" w14:textId="77777777" w:rsidR="00D65922" w:rsidRPr="00D65922" w:rsidRDefault="00D65922" w:rsidP="00D65922">
      <w:pPr>
        <w:numPr>
          <w:ilvl w:val="0"/>
          <w:numId w:val="1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Request committees identify potential decisions that need member approval</w:t>
      </w:r>
    </w:p>
    <w:p w14:paraId="09CBD15C" w14:textId="7777777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6B2B701D" w14:textId="7777777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b/>
          <w:bCs/>
          <w:color w:val="000000"/>
          <w:sz w:val="24"/>
          <w:szCs w:val="24"/>
          <w:lang w:eastAsia="en-CA"/>
        </w:rPr>
        <w:t>3-4 months before the AGM</w:t>
      </w:r>
    </w:p>
    <w:p w14:paraId="7C79037D" w14:textId="77777777" w:rsidR="00D65922" w:rsidRPr="00D65922" w:rsidRDefault="00D65922" w:rsidP="00D65922">
      <w:pPr>
        <w:numPr>
          <w:ilvl w:val="0"/>
          <w:numId w:val="2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Select a meeting venue and reserve the space</w:t>
      </w:r>
    </w:p>
    <w:p w14:paraId="4987D576" w14:textId="77777777" w:rsidR="00D65922" w:rsidRPr="00D65922" w:rsidRDefault="00D65922" w:rsidP="00D65922">
      <w:pPr>
        <w:numPr>
          <w:ilvl w:val="0"/>
          <w:numId w:val="2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Request reports from relevant committees and officers to include in the annual report</w:t>
      </w:r>
    </w:p>
    <w:p w14:paraId="7B14DDDD" w14:textId="77777777" w:rsidR="00D65922" w:rsidRPr="00D65922" w:rsidRDefault="00D65922" w:rsidP="00D65922">
      <w:pPr>
        <w:numPr>
          <w:ilvl w:val="0"/>
          <w:numId w:val="2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If applicable, prepare a budget for board and member approval</w:t>
      </w:r>
    </w:p>
    <w:p w14:paraId="6A906ADB" w14:textId="7777777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41605243" w14:textId="7777777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b/>
          <w:bCs/>
          <w:color w:val="000000"/>
          <w:sz w:val="24"/>
          <w:szCs w:val="24"/>
          <w:lang w:eastAsia="en-CA"/>
        </w:rPr>
        <w:t>2 months before the AGM</w:t>
      </w:r>
    </w:p>
    <w:p w14:paraId="2740B41A" w14:textId="77777777" w:rsidR="00D65922" w:rsidRPr="00D65922" w:rsidRDefault="00D65922" w:rsidP="00D65922">
      <w:pPr>
        <w:numPr>
          <w:ilvl w:val="0"/>
          <w:numId w:val="3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proofErr w:type="gramStart"/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Make arrangements</w:t>
      </w:r>
      <w:proofErr w:type="gramEnd"/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 xml:space="preserve"> for food and speakers</w:t>
      </w:r>
    </w:p>
    <w:p w14:paraId="784A022A" w14:textId="4569901D" w:rsidR="00D65922" w:rsidRPr="00D65922" w:rsidRDefault="00D65922" w:rsidP="00D65922">
      <w:pPr>
        <w:numPr>
          <w:ilvl w:val="0"/>
          <w:numId w:val="3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 xml:space="preserve">Identify all audiovisual requirements and locate </w:t>
      </w:r>
      <w:r w:rsidR="00102B0D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 xml:space="preserve">the </w:t>
      </w: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necessary equipment</w:t>
      </w:r>
    </w:p>
    <w:p w14:paraId="4A41F25A" w14:textId="19C8BF8F" w:rsidR="00D65922" w:rsidRPr="00D65922" w:rsidRDefault="00D65922" w:rsidP="00D65922">
      <w:pPr>
        <w:numPr>
          <w:ilvl w:val="0"/>
          <w:numId w:val="3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Board approves all necessary reports and resolutions</w:t>
      </w:r>
      <w:r w:rsidR="00102B0D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,</w:t>
      </w: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 xml:space="preserve"> including:</w:t>
      </w:r>
    </w:p>
    <w:p w14:paraId="5EFB5284" w14:textId="7D394994" w:rsidR="00D65922" w:rsidRPr="00D65922" w:rsidRDefault="00D65922" w:rsidP="00D65922">
      <w:pPr>
        <w:numPr>
          <w:ilvl w:val="1"/>
          <w:numId w:val="4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 xml:space="preserve">Reports to be included in </w:t>
      </w:r>
      <w:r w:rsidR="00102B0D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 xml:space="preserve">the </w:t>
      </w: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annual report</w:t>
      </w:r>
    </w:p>
    <w:p w14:paraId="6A997A67" w14:textId="77777777" w:rsidR="00D65922" w:rsidRPr="00D65922" w:rsidRDefault="00D65922" w:rsidP="00D65922">
      <w:pPr>
        <w:numPr>
          <w:ilvl w:val="1"/>
          <w:numId w:val="4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Recommendation of auditor</w:t>
      </w:r>
    </w:p>
    <w:p w14:paraId="1CF9A334" w14:textId="77777777" w:rsidR="00D65922" w:rsidRPr="00D65922" w:rsidRDefault="00D65922" w:rsidP="00D65922">
      <w:pPr>
        <w:numPr>
          <w:ilvl w:val="1"/>
          <w:numId w:val="4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Proposed resolutions</w:t>
      </w:r>
    </w:p>
    <w:p w14:paraId="2FF6B6F1" w14:textId="77777777" w:rsidR="00D65922" w:rsidRPr="00D65922" w:rsidRDefault="00D65922" w:rsidP="00D65922">
      <w:pPr>
        <w:numPr>
          <w:ilvl w:val="1"/>
          <w:numId w:val="4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Budget</w:t>
      </w:r>
    </w:p>
    <w:p w14:paraId="26D5061B" w14:textId="77777777" w:rsidR="00D65922" w:rsidRPr="00D65922" w:rsidRDefault="00D65922" w:rsidP="00D65922">
      <w:pPr>
        <w:numPr>
          <w:ilvl w:val="0"/>
          <w:numId w:val="4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Issue a call for nominations</w:t>
      </w:r>
    </w:p>
    <w:p w14:paraId="55580962" w14:textId="77777777" w:rsidR="00D65922" w:rsidRPr="00D65922" w:rsidRDefault="00D65922" w:rsidP="00D65922">
      <w:pPr>
        <w:numPr>
          <w:ilvl w:val="0"/>
          <w:numId w:val="4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Set the agenda for the meeting</w:t>
      </w:r>
    </w:p>
    <w:p w14:paraId="2D6CCAB2" w14:textId="77777777" w:rsidR="00D65922" w:rsidRPr="00D65922" w:rsidRDefault="00D65922" w:rsidP="00D65922">
      <w:pPr>
        <w:numPr>
          <w:ilvl w:val="0"/>
          <w:numId w:val="4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Identify roles and responsibilities</w:t>
      </w:r>
    </w:p>
    <w:p w14:paraId="41A8DD30" w14:textId="77777777" w:rsidR="00D65922" w:rsidRPr="00D65922" w:rsidRDefault="00D65922" w:rsidP="00D65922">
      <w:pPr>
        <w:numPr>
          <w:ilvl w:val="0"/>
          <w:numId w:val="4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Notify members of the meeting date</w:t>
      </w:r>
    </w:p>
    <w:p w14:paraId="063A6211" w14:textId="7777777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08D0E1AC" w14:textId="7777777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b/>
          <w:bCs/>
          <w:color w:val="000000"/>
          <w:sz w:val="24"/>
          <w:szCs w:val="24"/>
          <w:lang w:eastAsia="en-CA"/>
        </w:rPr>
        <w:t>1 month before the AGM</w:t>
      </w:r>
    </w:p>
    <w:p w14:paraId="506E3F80" w14:textId="77777777" w:rsidR="00D65922" w:rsidRPr="00D65922" w:rsidRDefault="00D65922" w:rsidP="00D65922">
      <w:pPr>
        <w:numPr>
          <w:ilvl w:val="0"/>
          <w:numId w:val="5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Issue formal</w:t>
      </w:r>
      <w:hyperlink r:id="rId7" w:history="1">
        <w:r w:rsidRPr="00D65922">
          <w:rPr>
            <w:rFonts w:ascii="Georgia" w:eastAsia="Times New Roman" w:hAnsi="Georgia" w:cs="Times New Roman"/>
            <w:color w:val="1155CC"/>
            <w:sz w:val="24"/>
            <w:szCs w:val="24"/>
            <w:u w:val="single"/>
            <w:lang w:eastAsia="en-CA"/>
          </w:rPr>
          <w:t xml:space="preserve"> notice of the meeting </w:t>
        </w:r>
      </w:hyperlink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to the members</w:t>
      </w:r>
    </w:p>
    <w:p w14:paraId="3086FE4C" w14:textId="77777777" w:rsidR="00D65922" w:rsidRPr="00D65922" w:rsidRDefault="00D65922" w:rsidP="00D65922">
      <w:pPr>
        <w:numPr>
          <w:ilvl w:val="0"/>
          <w:numId w:val="5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Confirm presentations from speakers including:</w:t>
      </w:r>
    </w:p>
    <w:p w14:paraId="45D6798F" w14:textId="77777777" w:rsidR="00D65922" w:rsidRPr="00D65922" w:rsidRDefault="00D65922" w:rsidP="00D65922">
      <w:pPr>
        <w:numPr>
          <w:ilvl w:val="1"/>
          <w:numId w:val="6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Chair</w:t>
      </w:r>
    </w:p>
    <w:p w14:paraId="50023585" w14:textId="77777777" w:rsidR="00D65922" w:rsidRPr="00D65922" w:rsidRDefault="00D65922" w:rsidP="00D65922">
      <w:pPr>
        <w:numPr>
          <w:ilvl w:val="1"/>
          <w:numId w:val="6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Manager</w:t>
      </w:r>
    </w:p>
    <w:p w14:paraId="7FCC0F98" w14:textId="77777777" w:rsidR="00D65922" w:rsidRPr="00D65922" w:rsidRDefault="00D65922" w:rsidP="00D65922">
      <w:pPr>
        <w:numPr>
          <w:ilvl w:val="1"/>
          <w:numId w:val="6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Treasurer</w:t>
      </w:r>
    </w:p>
    <w:p w14:paraId="527F4A15" w14:textId="77777777" w:rsidR="00D65922" w:rsidRPr="00D65922" w:rsidRDefault="00D65922" w:rsidP="00D65922">
      <w:pPr>
        <w:numPr>
          <w:ilvl w:val="1"/>
          <w:numId w:val="6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Committee chairs</w:t>
      </w:r>
    </w:p>
    <w:p w14:paraId="7849D7E0" w14:textId="77777777" w:rsidR="00D65922" w:rsidRPr="00D65922" w:rsidRDefault="00D65922" w:rsidP="00D65922">
      <w:pPr>
        <w:numPr>
          <w:ilvl w:val="1"/>
          <w:numId w:val="6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Auditor</w:t>
      </w:r>
    </w:p>
    <w:p w14:paraId="43EB9AD2" w14:textId="77777777" w:rsidR="00D65922" w:rsidRPr="00D65922" w:rsidRDefault="00D65922" w:rsidP="00D65922">
      <w:pPr>
        <w:numPr>
          <w:ilvl w:val="1"/>
          <w:numId w:val="6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lastRenderedPageBreak/>
        <w:t>Guest speaker</w:t>
      </w:r>
    </w:p>
    <w:p w14:paraId="409F3A3D" w14:textId="77777777" w:rsidR="00D65922" w:rsidRPr="00D65922" w:rsidRDefault="00D65922" w:rsidP="00D65922">
      <w:pPr>
        <w:numPr>
          <w:ilvl w:val="0"/>
          <w:numId w:val="6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Compile annual report for publication</w:t>
      </w:r>
    </w:p>
    <w:p w14:paraId="378A08BB" w14:textId="77777777" w:rsidR="00D65922" w:rsidRPr="00D65922" w:rsidRDefault="00D65922" w:rsidP="00D65922">
      <w:pPr>
        <w:numPr>
          <w:ilvl w:val="0"/>
          <w:numId w:val="6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Prepare speaking notes and an annotated agenda for the meeting chair</w:t>
      </w:r>
    </w:p>
    <w:p w14:paraId="457DCE37" w14:textId="7777777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065CFD7C" w14:textId="7777777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b/>
          <w:bCs/>
          <w:color w:val="000000"/>
          <w:sz w:val="24"/>
          <w:szCs w:val="24"/>
          <w:lang w:eastAsia="en-CA"/>
        </w:rPr>
        <w:t>2 weeks before AGM</w:t>
      </w:r>
    </w:p>
    <w:p w14:paraId="387527EF" w14:textId="77777777" w:rsidR="00D65922" w:rsidRPr="00D65922" w:rsidRDefault="00D65922" w:rsidP="00D65922">
      <w:pPr>
        <w:numPr>
          <w:ilvl w:val="0"/>
          <w:numId w:val="7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Ensure all materials are available to members on the website</w:t>
      </w:r>
    </w:p>
    <w:p w14:paraId="0189C3E9" w14:textId="77777777" w:rsidR="00D65922" w:rsidRPr="00D65922" w:rsidRDefault="00D65922" w:rsidP="00D65922">
      <w:pPr>
        <w:numPr>
          <w:ilvl w:val="0"/>
          <w:numId w:val="7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Complete a seat plan and system for registration (e.g. print sign-in sheets)</w:t>
      </w:r>
    </w:p>
    <w:p w14:paraId="1D2D6B15" w14:textId="5F3C18D5" w:rsidR="00D65922" w:rsidRPr="00D65922" w:rsidRDefault="00D65922" w:rsidP="00D65922">
      <w:pPr>
        <w:numPr>
          <w:ilvl w:val="0"/>
          <w:numId w:val="7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Confirm arrangements for food, guest speaker, audiovisual equipment</w:t>
      </w:r>
    </w:p>
    <w:p w14:paraId="7271C943" w14:textId="2D5DA96B" w:rsidR="00D65922" w:rsidRPr="00D65922" w:rsidRDefault="00D65922" w:rsidP="00D65922">
      <w:pPr>
        <w:numPr>
          <w:ilvl w:val="0"/>
          <w:numId w:val="7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Check</w:t>
      </w:r>
      <w:r w:rsidR="00102B0D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-</w:t>
      </w: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in with meeting space staff</w:t>
      </w:r>
    </w:p>
    <w:p w14:paraId="1243035F" w14:textId="7777777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2FE4FE4C" w14:textId="7777777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b/>
          <w:bCs/>
          <w:color w:val="000000"/>
          <w:sz w:val="24"/>
          <w:szCs w:val="24"/>
          <w:lang w:eastAsia="en-CA"/>
        </w:rPr>
        <w:t>A few days/the day before the AGM</w:t>
      </w:r>
    </w:p>
    <w:p w14:paraId="7EFC7895" w14:textId="77777777" w:rsidR="00D65922" w:rsidRPr="00D65922" w:rsidRDefault="00D65922" w:rsidP="00D65922">
      <w:pPr>
        <w:numPr>
          <w:ilvl w:val="0"/>
          <w:numId w:val="8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Complete a test run of the AGM</w:t>
      </w:r>
    </w:p>
    <w:p w14:paraId="36AAD734" w14:textId="77777777" w:rsidR="00D65922" w:rsidRPr="00D65922" w:rsidRDefault="00D65922" w:rsidP="00D65922">
      <w:pPr>
        <w:numPr>
          <w:ilvl w:val="0"/>
          <w:numId w:val="8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Finalize all speaking notes</w:t>
      </w:r>
    </w:p>
    <w:p w14:paraId="530EAF18" w14:textId="568A765C" w:rsidR="00D65922" w:rsidRPr="00D65922" w:rsidRDefault="00D65922" w:rsidP="00D65922">
      <w:pPr>
        <w:numPr>
          <w:ilvl w:val="0"/>
          <w:numId w:val="8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Set up the meeting room and test audiovisual equipment</w:t>
      </w:r>
    </w:p>
    <w:p w14:paraId="75601750" w14:textId="77777777" w:rsidR="00D65922" w:rsidRPr="00D65922" w:rsidRDefault="00D65922" w:rsidP="00D65922">
      <w:pPr>
        <w:numPr>
          <w:ilvl w:val="0"/>
          <w:numId w:val="8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Forward instructions to relevant board members and staff (e.g. seating plan, roles, speaking notes, special requests)</w:t>
      </w:r>
    </w:p>
    <w:p w14:paraId="026B51FA" w14:textId="77777777" w:rsidR="00D65922" w:rsidRPr="00D65922" w:rsidRDefault="00D65922" w:rsidP="00D65922">
      <w:pPr>
        <w:numPr>
          <w:ilvl w:val="0"/>
          <w:numId w:val="8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Assemble AGM packages for members</w:t>
      </w:r>
    </w:p>
    <w:p w14:paraId="6A348550" w14:textId="7777777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7BEB2F52" w14:textId="77777777" w:rsidR="00D65922" w:rsidRPr="00D65922" w:rsidRDefault="00D65922" w:rsidP="00D659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b/>
          <w:bCs/>
          <w:color w:val="000000"/>
          <w:sz w:val="24"/>
          <w:szCs w:val="24"/>
          <w:lang w:eastAsia="en-CA"/>
        </w:rPr>
        <w:t>Day of the AGM</w:t>
      </w:r>
    </w:p>
    <w:p w14:paraId="088344CB" w14:textId="2B4022F9" w:rsidR="00D65922" w:rsidRPr="00D65922" w:rsidRDefault="00D65922" w:rsidP="00D65922">
      <w:pPr>
        <w:numPr>
          <w:ilvl w:val="0"/>
          <w:numId w:val="9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Arrive early and perform one final check on the audiovisual equipment</w:t>
      </w:r>
    </w:p>
    <w:p w14:paraId="2EF2D7B8" w14:textId="77777777" w:rsidR="00D65922" w:rsidRPr="00D65922" w:rsidRDefault="00D65922" w:rsidP="00D65922">
      <w:pPr>
        <w:numPr>
          <w:ilvl w:val="0"/>
          <w:numId w:val="9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Check in with speakers and answer any final questions</w:t>
      </w:r>
    </w:p>
    <w:p w14:paraId="354A7B9F" w14:textId="77777777" w:rsidR="00D65922" w:rsidRPr="00D65922" w:rsidRDefault="00D65922" w:rsidP="00D65922">
      <w:pPr>
        <w:numPr>
          <w:ilvl w:val="0"/>
          <w:numId w:val="9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Delegate tasks to staff and volunteers (e.g. distribute package, monitor sign-in sheet, coordinate food, support for board and guest speaker, tech support)</w:t>
      </w:r>
    </w:p>
    <w:p w14:paraId="05754B12" w14:textId="77777777" w:rsidR="00D65922" w:rsidRPr="00D65922" w:rsidRDefault="00D65922" w:rsidP="00D65922">
      <w:pPr>
        <w:numPr>
          <w:ilvl w:val="0"/>
          <w:numId w:val="9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</w:pPr>
      <w:r w:rsidRPr="00D65922">
        <w:rPr>
          <w:rFonts w:ascii="Georgia" w:eastAsia="Times New Roman" w:hAnsi="Georgia" w:cs="Times New Roman"/>
          <w:color w:val="000000"/>
          <w:sz w:val="24"/>
          <w:szCs w:val="24"/>
          <w:lang w:eastAsia="en-CA"/>
        </w:rPr>
        <w:t>Ensure there’s extra seating available and extra AGM packages for members</w:t>
      </w:r>
    </w:p>
    <w:p w14:paraId="7FCDAFE0" w14:textId="77777777" w:rsidR="0041552E" w:rsidRDefault="0041552E"/>
    <w:sectPr w:rsidR="0041552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2514F"/>
    <w:multiLevelType w:val="multilevel"/>
    <w:tmpl w:val="30047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3B195E"/>
    <w:multiLevelType w:val="multilevel"/>
    <w:tmpl w:val="E3C81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9361A0A"/>
    <w:multiLevelType w:val="multilevel"/>
    <w:tmpl w:val="2B665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9385F9D"/>
    <w:multiLevelType w:val="multilevel"/>
    <w:tmpl w:val="C8C84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D051AF5"/>
    <w:multiLevelType w:val="multilevel"/>
    <w:tmpl w:val="D12C3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27C5C0B"/>
    <w:multiLevelType w:val="multilevel"/>
    <w:tmpl w:val="944E1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54820E2"/>
    <w:multiLevelType w:val="multilevel"/>
    <w:tmpl w:val="52249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3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">
    <w:abstractNumId w:val="5"/>
  </w:num>
  <w:num w:numId="6">
    <w:abstractNumId w:val="5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">
    <w:abstractNumId w:val="6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DQ1N7cwMrMwNzZW0lEKTi0uzszPAykwrAUA/P4yuywAAAA="/>
  </w:docVars>
  <w:rsids>
    <w:rsidRoot w:val="00D65922"/>
    <w:rsid w:val="00102B0D"/>
    <w:rsid w:val="0041552E"/>
    <w:rsid w:val="00D65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51239"/>
  <w15:chartTrackingRefBased/>
  <w15:docId w15:val="{9754FA58-247C-480E-89C3-5C806B1FE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659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D6592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24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oopcreator.ca/resource/providing-notice-for-annual-general-meet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opcreator.ca/resource/board-member-recruitment/" TargetMode="External"/><Relationship Id="rId5" Type="http://schemas.openxmlformats.org/officeDocument/2006/relationships/hyperlink" Target="https://coopcreator.ca/resource/annual-meetings-and-co-operatives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4</Words>
  <Characters>2588</Characters>
  <Application>Microsoft Office Word</Application>
  <DocSecurity>0</DocSecurity>
  <Lines>21</Lines>
  <Paragraphs>6</Paragraphs>
  <ScaleCrop>false</ScaleCrop>
  <Company/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Matthews</dc:creator>
  <cp:keywords/>
  <dc:description/>
  <cp:lastModifiedBy>Dan Matthews</cp:lastModifiedBy>
  <cp:revision>2</cp:revision>
  <dcterms:created xsi:type="dcterms:W3CDTF">2020-11-25T20:59:00Z</dcterms:created>
  <dcterms:modified xsi:type="dcterms:W3CDTF">2020-11-25T21:02:00Z</dcterms:modified>
</cp:coreProperties>
</file>